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y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yana received a score of 58.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yan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
          <w:bCs/>
        </w:rPr>
        <w:t xml:space="preserve">6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yana received a score of 7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yana received a score of 3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yan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yan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y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ya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y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ya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yan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yan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ya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yan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yan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yan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yan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8,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4, 2005, 2006, 2009,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5D493D-2C0F-4309-9B7B-86C85149AF3D}"/>
</file>

<file path=customXml/itemProps2.xml><?xml version="1.0" encoding="utf-8"?>
<ds:datastoreItem xmlns:ds="http://schemas.openxmlformats.org/officeDocument/2006/customXml" ds:itemID="{452A51DE-2B77-4ED7-B810-4DEF8092E84A}"/>
</file>

<file path=customXml/itemProps3.xml><?xml version="1.0" encoding="utf-8"?>
<ds:datastoreItem xmlns:ds="http://schemas.openxmlformats.org/officeDocument/2006/customXml" ds:itemID="{00AAABB8-55F1-410B-9CBA-256E542D402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37:40Z</dcterms:created>
  <dcterms:modified xsi:type="dcterms:W3CDTF">2024-11-01T10: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ya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